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B0D6BD" w14:textId="77777777" w:rsidR="00244650" w:rsidRDefault="00244650" w:rsidP="00244650">
      <w:pPr>
        <w:tabs>
          <w:tab w:val="center" w:pos="4680"/>
          <w:tab w:val="right" w:pos="9360"/>
        </w:tabs>
        <w:jc w:val="center"/>
        <w:rPr>
          <w:b/>
          <w:bCs/>
        </w:rPr>
      </w:pPr>
      <w:r w:rsidRPr="00764DC5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3A7EAD2A" wp14:editId="6807D1DE">
            <wp:simplePos x="0" y="0"/>
            <wp:positionH relativeFrom="column">
              <wp:posOffset>2581275</wp:posOffset>
            </wp:positionH>
            <wp:positionV relativeFrom="paragraph">
              <wp:posOffset>0</wp:posOffset>
            </wp:positionV>
            <wp:extent cx="1314450" cy="681990"/>
            <wp:effectExtent l="0" t="0" r="0" b="3810"/>
            <wp:wrapThrough wrapText="bothSides">
              <wp:wrapPolygon edited="0">
                <wp:start x="0" y="0"/>
                <wp:lineTo x="0" y="21117"/>
                <wp:lineTo x="21287" y="21117"/>
                <wp:lineTo x="21287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68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729B52" w14:textId="77777777" w:rsidR="00983423" w:rsidRDefault="00983423" w:rsidP="00D478BE">
      <w:pPr>
        <w:tabs>
          <w:tab w:val="center" w:pos="4680"/>
          <w:tab w:val="right" w:pos="9360"/>
        </w:tabs>
        <w:spacing w:after="0"/>
        <w:rPr>
          <w:b/>
          <w:bCs/>
        </w:rPr>
      </w:pPr>
    </w:p>
    <w:p w14:paraId="0F0B2CC2" w14:textId="77777777" w:rsidR="004D24F8" w:rsidRDefault="004D24F8" w:rsidP="00983423">
      <w:pPr>
        <w:tabs>
          <w:tab w:val="center" w:pos="4680"/>
          <w:tab w:val="right" w:pos="9360"/>
        </w:tabs>
        <w:spacing w:after="0"/>
        <w:jc w:val="center"/>
        <w:rPr>
          <w:rFonts w:ascii="Arial Rounded MT Bold" w:hAnsi="Arial Rounded MT Bold"/>
          <w:b/>
          <w:bCs/>
          <w:sz w:val="28"/>
          <w:szCs w:val="28"/>
        </w:rPr>
      </w:pPr>
    </w:p>
    <w:p w14:paraId="4CBD7A32" w14:textId="77777777" w:rsidR="00983423" w:rsidRPr="00E529BF" w:rsidRDefault="00983423" w:rsidP="00983423">
      <w:pPr>
        <w:tabs>
          <w:tab w:val="center" w:pos="4680"/>
          <w:tab w:val="right" w:pos="9360"/>
        </w:tabs>
        <w:spacing w:after="0"/>
        <w:jc w:val="center"/>
        <w:rPr>
          <w:rFonts w:ascii="Arial Rounded MT Bold" w:hAnsi="Arial Rounded MT Bold"/>
          <w:b/>
          <w:bCs/>
          <w:sz w:val="28"/>
          <w:szCs w:val="28"/>
        </w:rPr>
      </w:pPr>
      <w:r w:rsidRPr="00E529BF">
        <w:rPr>
          <w:rFonts w:ascii="Arial Rounded MT Bold" w:hAnsi="Arial Rounded MT Bold"/>
          <w:b/>
          <w:bCs/>
          <w:sz w:val="28"/>
          <w:szCs w:val="28"/>
        </w:rPr>
        <w:t>JISR management and social sciences &amp; economics</w:t>
      </w:r>
    </w:p>
    <w:p w14:paraId="1C05AF1A" w14:textId="77777777" w:rsidR="00983423" w:rsidRPr="00995E1F" w:rsidRDefault="00983423" w:rsidP="00983423">
      <w:pPr>
        <w:tabs>
          <w:tab w:val="center" w:pos="4680"/>
          <w:tab w:val="right" w:pos="9360"/>
        </w:tabs>
        <w:spacing w:after="0"/>
        <w:jc w:val="center"/>
        <w:rPr>
          <w:b/>
          <w:bCs/>
        </w:rPr>
      </w:pPr>
      <w:r>
        <w:rPr>
          <w:b/>
          <w:bCs/>
        </w:rPr>
        <w:t>P-ISSN: 1998</w:t>
      </w:r>
      <w:r w:rsidRPr="00995E1F">
        <w:rPr>
          <w:b/>
          <w:bCs/>
        </w:rPr>
        <w:t>-</w:t>
      </w:r>
      <w:r>
        <w:rPr>
          <w:b/>
          <w:bCs/>
        </w:rPr>
        <w:t>4162 &amp; E-ISSN: 2616-7476</w:t>
      </w:r>
    </w:p>
    <w:p w14:paraId="211B313E" w14:textId="77777777" w:rsidR="00983423" w:rsidRPr="00204BC5" w:rsidRDefault="00983423" w:rsidP="00983423">
      <w:pPr>
        <w:shd w:val="clear" w:color="auto" w:fill="FFFFFF"/>
        <w:jc w:val="center"/>
        <w:rPr>
          <w:rFonts w:ascii="Arial" w:hAnsi="Arial" w:cs="Arial"/>
          <w:color w:val="1A0DAB"/>
        </w:rPr>
      </w:pPr>
      <w:r>
        <w:rPr>
          <w:rStyle w:val="HTMLCite"/>
          <w:rFonts w:ascii="Arial" w:hAnsi="Arial" w:cs="Arial"/>
          <w:i w:val="0"/>
          <w:iCs w:val="0"/>
          <w:color w:val="202124"/>
          <w:sz w:val="21"/>
          <w:szCs w:val="21"/>
        </w:rPr>
        <w:fldChar w:fldCharType="begin"/>
      </w:r>
      <w:r>
        <w:rPr>
          <w:rStyle w:val="HTMLCite"/>
          <w:rFonts w:ascii="Arial" w:hAnsi="Arial" w:cs="Arial"/>
          <w:color w:val="202124"/>
          <w:sz w:val="21"/>
          <w:szCs w:val="21"/>
        </w:rPr>
        <w:instrText xml:space="preserve"> HYPERLINK "https://jisrmsse.szabist.edu.pk</w:instrText>
      </w:r>
    </w:p>
    <w:p w14:paraId="2B3CE53A" w14:textId="77777777" w:rsidR="00983423" w:rsidRPr="00086A94" w:rsidRDefault="00983423" w:rsidP="00983423">
      <w:pPr>
        <w:shd w:val="clear" w:color="auto" w:fill="FFFFFF"/>
        <w:jc w:val="center"/>
        <w:rPr>
          <w:rStyle w:val="Hyperlink"/>
          <w:rFonts w:ascii="Arial" w:hAnsi="Arial" w:cs="Arial"/>
        </w:rPr>
      </w:pPr>
      <w:r>
        <w:rPr>
          <w:rStyle w:val="HTMLCite"/>
          <w:rFonts w:ascii="Arial" w:hAnsi="Arial" w:cs="Arial"/>
          <w:color w:val="202124"/>
          <w:sz w:val="21"/>
          <w:szCs w:val="21"/>
        </w:rPr>
        <w:instrText xml:space="preserve">" </w:instrText>
      </w:r>
      <w:r>
        <w:rPr>
          <w:rStyle w:val="HTMLCite"/>
          <w:rFonts w:ascii="Arial" w:hAnsi="Arial" w:cs="Arial"/>
          <w:i w:val="0"/>
          <w:iCs w:val="0"/>
          <w:color w:val="202124"/>
          <w:sz w:val="21"/>
          <w:szCs w:val="21"/>
        </w:rPr>
        <w:fldChar w:fldCharType="separate"/>
      </w:r>
      <w:r w:rsidRPr="00086A94">
        <w:rPr>
          <w:rStyle w:val="Hyperlink"/>
          <w:rFonts w:ascii="Arial" w:hAnsi="Arial" w:cs="Arial"/>
          <w:sz w:val="21"/>
          <w:szCs w:val="21"/>
        </w:rPr>
        <w:t>https://jisrmsse.szabist.edu.pk</w:t>
      </w:r>
    </w:p>
    <w:p w14:paraId="7A1C82FC" w14:textId="41B6546D" w:rsidR="00071B6C" w:rsidRPr="004D24F8" w:rsidRDefault="00983423" w:rsidP="00744AD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Style w:val="HTMLCite"/>
          <w:rFonts w:ascii="Arial" w:hAnsi="Arial" w:cs="Arial"/>
          <w:i w:val="0"/>
          <w:iCs w:val="0"/>
          <w:color w:val="202124"/>
          <w:sz w:val="21"/>
          <w:szCs w:val="21"/>
        </w:rPr>
        <w:fldChar w:fldCharType="end"/>
      </w:r>
      <w:r w:rsidR="00E50738" w:rsidRPr="004D24F8">
        <w:rPr>
          <w:rFonts w:ascii="Times New Roman" w:hAnsi="Times New Roman" w:cs="Times New Roman"/>
          <w:b/>
          <w:sz w:val="28"/>
          <w:szCs w:val="32"/>
          <w:u w:val="single"/>
        </w:rPr>
        <w:t>Authors’ Certification Performa</w:t>
      </w:r>
    </w:p>
    <w:p w14:paraId="0427A7F5" w14:textId="77777777" w:rsidR="00D478BE" w:rsidRPr="00744ADF" w:rsidRDefault="00E50738" w:rsidP="00D96815">
      <w:pPr>
        <w:rPr>
          <w:rFonts w:ascii="Times New Roman" w:hAnsi="Times New Roman" w:cs="Times New Roman"/>
          <w:b/>
          <w:sz w:val="24"/>
          <w:szCs w:val="28"/>
        </w:rPr>
      </w:pPr>
      <w:r w:rsidRPr="00744ADF">
        <w:rPr>
          <w:rFonts w:ascii="Times New Roman" w:hAnsi="Times New Roman" w:cs="Times New Roman"/>
          <w:b/>
          <w:sz w:val="24"/>
          <w:szCs w:val="28"/>
        </w:rPr>
        <w:t>Dear author</w:t>
      </w:r>
      <w:r w:rsidR="00D478BE" w:rsidRPr="00744ADF">
        <w:rPr>
          <w:rFonts w:ascii="Times New Roman" w:hAnsi="Times New Roman" w:cs="Times New Roman"/>
          <w:b/>
          <w:sz w:val="24"/>
          <w:szCs w:val="28"/>
        </w:rPr>
        <w:t>/</w:t>
      </w:r>
      <w:r w:rsidRPr="00744ADF">
        <w:rPr>
          <w:rFonts w:ascii="Times New Roman" w:hAnsi="Times New Roman" w:cs="Times New Roman"/>
          <w:b/>
          <w:sz w:val="24"/>
          <w:szCs w:val="28"/>
        </w:rPr>
        <w:t xml:space="preserve">s, </w:t>
      </w:r>
    </w:p>
    <w:p w14:paraId="5AB41EA6" w14:textId="4665E610" w:rsidR="00E50738" w:rsidRPr="00744ADF" w:rsidRDefault="00D478BE" w:rsidP="00744ADF">
      <w:pPr>
        <w:jc w:val="both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744ADF">
        <w:rPr>
          <w:rFonts w:ascii="Times New Roman" w:hAnsi="Times New Roman" w:cs="Times New Roman"/>
          <w:sz w:val="24"/>
          <w:szCs w:val="28"/>
        </w:rPr>
        <w:t xml:space="preserve">Please </w:t>
      </w:r>
      <w:r w:rsidR="00461664" w:rsidRPr="00744ADF">
        <w:rPr>
          <w:rFonts w:ascii="Times New Roman" w:hAnsi="Times New Roman" w:cs="Times New Roman"/>
          <w:sz w:val="24"/>
          <w:szCs w:val="28"/>
        </w:rPr>
        <w:t xml:space="preserve">mention contribution of each author to the manuscript according to the </w:t>
      </w:r>
      <w:r w:rsidR="00744ADF" w:rsidRPr="00744ADF">
        <w:rPr>
          <w:rFonts w:ascii="Times New Roman" w:hAnsi="Times New Roman" w:cs="Times New Roman"/>
          <w:sz w:val="24"/>
          <w:szCs w:val="28"/>
        </w:rPr>
        <w:t xml:space="preserve">JISR-MSSE </w:t>
      </w:r>
      <w:hyperlink r:id="rId9" w:anchor="h_828560051981661839877539" w:history="1">
        <w:r w:rsidR="00744ADF" w:rsidRPr="00744ADF">
          <w:rPr>
            <w:rStyle w:val="Hyperlink"/>
            <w:rFonts w:ascii="Times New Roman" w:hAnsi="Times New Roman" w:cs="Times New Roman"/>
            <w:sz w:val="24"/>
            <w:szCs w:val="28"/>
          </w:rPr>
          <w:t>Authorship Policy.</w:t>
        </w:r>
      </w:hyperlink>
      <w:r w:rsidR="00744ADF" w:rsidRPr="00744ADF">
        <w:rPr>
          <w:rFonts w:ascii="Times New Roman" w:hAnsi="Times New Roman" w:cs="Times New Roman"/>
          <w:sz w:val="24"/>
          <w:szCs w:val="28"/>
        </w:rPr>
        <w:t xml:space="preserve"> </w:t>
      </w:r>
      <w:r w:rsidR="00391E08" w:rsidRPr="00744ADF">
        <w:rPr>
          <w:rFonts w:ascii="Times New Roman" w:hAnsi="Times New Roman" w:cs="Times New Roman"/>
          <w:sz w:val="24"/>
          <w:szCs w:val="28"/>
        </w:rPr>
        <w:t>I</w:t>
      </w:r>
      <w:r w:rsidR="00744ADF" w:rsidRPr="00744ADF">
        <w:rPr>
          <w:rFonts w:ascii="Times New Roman" w:hAnsi="Times New Roman" w:cs="Times New Roman"/>
          <w:sz w:val="24"/>
          <w:szCs w:val="28"/>
        </w:rPr>
        <w:t>n addition to that, Please fill authors’</w:t>
      </w:r>
      <w:r w:rsidR="00391E08" w:rsidRPr="00744ADF">
        <w:rPr>
          <w:rFonts w:ascii="Times New Roman" w:hAnsi="Times New Roman" w:cs="Times New Roman"/>
          <w:sz w:val="24"/>
          <w:szCs w:val="28"/>
        </w:rPr>
        <w:t xml:space="preserve"> information section, this must be filled accordingly</w:t>
      </w:r>
      <w:r w:rsidR="000B41C7">
        <w:rPr>
          <w:rFonts w:ascii="Times New Roman" w:hAnsi="Times New Roman" w:cs="Times New Roman"/>
          <w:sz w:val="24"/>
          <w:szCs w:val="28"/>
        </w:rPr>
        <w:t>,</w:t>
      </w:r>
      <w:r w:rsidR="00391E08" w:rsidRPr="00744ADF">
        <w:rPr>
          <w:rFonts w:ascii="Times New Roman" w:hAnsi="Times New Roman" w:cs="Times New Roman"/>
          <w:sz w:val="24"/>
          <w:szCs w:val="28"/>
        </w:rPr>
        <w:t xml:space="preserve"> along with the</w:t>
      </w:r>
      <w:r w:rsidR="000B41C7">
        <w:rPr>
          <w:rFonts w:ascii="Times New Roman" w:hAnsi="Times New Roman" w:cs="Times New Roman"/>
          <w:sz w:val="24"/>
          <w:szCs w:val="28"/>
        </w:rPr>
        <w:t xml:space="preserve"> respective affiliations. Please</w:t>
      </w:r>
      <w:bookmarkStart w:id="0" w:name="_GoBack"/>
      <w:bookmarkEnd w:id="0"/>
      <w:r w:rsidR="00391E08" w:rsidRPr="00744ADF">
        <w:rPr>
          <w:rFonts w:ascii="Times New Roman" w:hAnsi="Times New Roman" w:cs="Times New Roman"/>
          <w:sz w:val="24"/>
          <w:szCs w:val="28"/>
        </w:rPr>
        <w:t xml:space="preserve"> ensure the compliance of this form in your </w:t>
      </w:r>
      <w:r w:rsidR="00D96815" w:rsidRPr="00744ADF">
        <w:rPr>
          <w:rFonts w:ascii="Times New Roman" w:hAnsi="Times New Roman" w:cs="Times New Roman"/>
          <w:sz w:val="24"/>
          <w:szCs w:val="28"/>
        </w:rPr>
        <w:t xml:space="preserve">initial </w:t>
      </w:r>
      <w:r w:rsidR="00391E08" w:rsidRPr="00744ADF">
        <w:rPr>
          <w:rFonts w:ascii="Times New Roman" w:hAnsi="Times New Roman" w:cs="Times New Roman"/>
          <w:sz w:val="24"/>
          <w:szCs w:val="28"/>
        </w:rPr>
        <w:t>manuscript</w:t>
      </w:r>
      <w:r w:rsidR="00D96815" w:rsidRPr="00744ADF">
        <w:rPr>
          <w:rFonts w:ascii="Times New Roman" w:hAnsi="Times New Roman" w:cs="Times New Roman"/>
          <w:sz w:val="24"/>
          <w:szCs w:val="28"/>
        </w:rPr>
        <w:t xml:space="preserve"> submission</w:t>
      </w:r>
      <w:r w:rsidR="00391E08" w:rsidRPr="00744ADF">
        <w:rPr>
          <w:rFonts w:ascii="Times New Roman" w:hAnsi="Times New Roman" w:cs="Times New Roman"/>
          <w:sz w:val="24"/>
          <w:szCs w:val="28"/>
        </w:rPr>
        <w:t>.</w:t>
      </w:r>
    </w:p>
    <w:tbl>
      <w:tblPr>
        <w:tblpPr w:leftFromText="180" w:rightFromText="180" w:vertAnchor="page" w:horzAnchor="margin" w:tblpY="5086"/>
        <w:tblW w:w="9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84"/>
        <w:gridCol w:w="1730"/>
        <w:gridCol w:w="1441"/>
        <w:gridCol w:w="1345"/>
        <w:gridCol w:w="1441"/>
        <w:gridCol w:w="1634"/>
        <w:gridCol w:w="1320"/>
      </w:tblGrid>
      <w:tr w:rsidR="004D24F8" w:rsidRPr="00E37B30" w14:paraId="016B6C3B" w14:textId="77777777" w:rsidTr="004D24F8">
        <w:trPr>
          <w:trHeight w:val="334"/>
        </w:trPr>
        <w:tc>
          <w:tcPr>
            <w:tcW w:w="261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1054EE0" w14:textId="77777777" w:rsidR="004D24F8" w:rsidRPr="00E37B30" w:rsidRDefault="004D24F8" w:rsidP="004D24F8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E37B30">
              <w:rPr>
                <w:rFonts w:ascii="Calibri" w:hAnsi="Calibri"/>
                <w:b/>
                <w:sz w:val="18"/>
                <w:szCs w:val="18"/>
              </w:rPr>
              <w:t>Author</w:t>
            </w:r>
            <w:r>
              <w:rPr>
                <w:rFonts w:ascii="Calibri" w:hAnsi="Calibri"/>
                <w:b/>
                <w:sz w:val="18"/>
                <w:szCs w:val="18"/>
              </w:rPr>
              <w:t>*</w:t>
            </w:r>
          </w:p>
        </w:tc>
        <w:tc>
          <w:tcPr>
            <w:tcW w:w="144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3AFC4D0" w14:textId="77777777" w:rsidR="004D24F8" w:rsidRDefault="004D24F8" w:rsidP="004D24F8">
            <w:pPr>
              <w:spacing w:after="0" w:line="240" w:lineRule="auto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Affiliation* </w:t>
            </w:r>
          </w:p>
          <w:p w14:paraId="291E2672" w14:textId="77777777" w:rsidR="004D24F8" w:rsidRPr="00E37B30" w:rsidRDefault="004D24F8" w:rsidP="004D24F8">
            <w:pPr>
              <w:spacing w:after="0" w:line="240" w:lineRule="auto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(Department, Organization, City, and Country)</w:t>
            </w:r>
          </w:p>
        </w:tc>
        <w:tc>
          <w:tcPr>
            <w:tcW w:w="134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4B5B6D0" w14:textId="77777777" w:rsidR="004D24F8" w:rsidRPr="00E37B30" w:rsidRDefault="004D24F8" w:rsidP="004D24F8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Qualification*</w:t>
            </w:r>
          </w:p>
        </w:tc>
        <w:tc>
          <w:tcPr>
            <w:tcW w:w="144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A330368" w14:textId="77777777" w:rsidR="004D24F8" w:rsidRPr="00E37B30" w:rsidRDefault="004D24F8" w:rsidP="004D24F8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Email Address* </w:t>
            </w:r>
          </w:p>
        </w:tc>
        <w:tc>
          <w:tcPr>
            <w:tcW w:w="1634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2168F50" w14:textId="77777777" w:rsidR="004D24F8" w:rsidRPr="00E37B30" w:rsidRDefault="004D24F8" w:rsidP="004D24F8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Contact No*</w:t>
            </w:r>
          </w:p>
        </w:tc>
        <w:tc>
          <w:tcPr>
            <w:tcW w:w="13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684C46E" w14:textId="4FDFCACB" w:rsidR="004D24F8" w:rsidRPr="00E37B30" w:rsidRDefault="004D24F8" w:rsidP="004D24F8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Author’s </w:t>
            </w:r>
            <w:r w:rsidR="000B41C7">
              <w:rPr>
                <w:rFonts w:ascii="Calibri" w:hAnsi="Calibri"/>
                <w:b/>
                <w:sz w:val="18"/>
                <w:szCs w:val="18"/>
              </w:rPr>
              <w:t>c</w:t>
            </w:r>
            <w:r>
              <w:rPr>
                <w:rFonts w:ascii="Calibri" w:hAnsi="Calibri"/>
                <w:b/>
                <w:sz w:val="18"/>
                <w:szCs w:val="18"/>
              </w:rPr>
              <w:t>ontribution*</w:t>
            </w:r>
          </w:p>
          <w:p w14:paraId="3E709E08" w14:textId="77777777" w:rsidR="004D24F8" w:rsidRPr="00E37B30" w:rsidRDefault="004D24F8" w:rsidP="004D24F8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</w:tr>
      <w:tr w:rsidR="004D24F8" w:rsidRPr="00E37B30" w14:paraId="60EEF42B" w14:textId="77777777" w:rsidTr="004D24F8">
        <w:trPr>
          <w:trHeight w:val="578"/>
        </w:trPr>
        <w:tc>
          <w:tcPr>
            <w:tcW w:w="88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123C650" w14:textId="77777777" w:rsidR="004D24F8" w:rsidRPr="00E37B30" w:rsidRDefault="004D24F8" w:rsidP="004D24F8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E37B30">
              <w:rPr>
                <w:rFonts w:ascii="Calibri" w:hAnsi="Calibri"/>
                <w:b/>
                <w:sz w:val="18"/>
                <w:szCs w:val="18"/>
              </w:rPr>
              <w:t>Sr. Order</w:t>
            </w:r>
          </w:p>
        </w:tc>
        <w:tc>
          <w:tcPr>
            <w:tcW w:w="17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47BAB5B" w14:textId="77777777" w:rsidR="004D24F8" w:rsidRPr="00E37B30" w:rsidRDefault="004D24F8" w:rsidP="004D24F8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Full </w:t>
            </w:r>
            <w:r w:rsidRPr="00E37B30">
              <w:rPr>
                <w:rFonts w:ascii="Calibri" w:hAnsi="Calibri"/>
                <w:b/>
                <w:sz w:val="18"/>
                <w:szCs w:val="18"/>
              </w:rPr>
              <w:t>Name</w:t>
            </w:r>
          </w:p>
        </w:tc>
        <w:tc>
          <w:tcPr>
            <w:tcW w:w="1441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7697B31" w14:textId="77777777" w:rsidR="004D24F8" w:rsidRPr="00E37B30" w:rsidRDefault="004D24F8" w:rsidP="004D24F8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4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4A7E0AD" w14:textId="77777777" w:rsidR="004D24F8" w:rsidRPr="00E37B30" w:rsidRDefault="004D24F8" w:rsidP="004D24F8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7633527" w14:textId="77777777" w:rsidR="004D24F8" w:rsidRPr="00E37B30" w:rsidRDefault="004D24F8" w:rsidP="004D24F8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634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3FAC6A6" w14:textId="77777777" w:rsidR="004D24F8" w:rsidRPr="00E37B30" w:rsidRDefault="004D24F8" w:rsidP="004D24F8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6A3B1F5" w14:textId="77777777" w:rsidR="004D24F8" w:rsidRPr="00E37B30" w:rsidRDefault="004D24F8" w:rsidP="004D24F8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  <w:tr w:rsidR="004D24F8" w:rsidRPr="00E37B30" w14:paraId="04E356B6" w14:textId="77777777" w:rsidTr="004D24F8">
        <w:trPr>
          <w:trHeight w:val="987"/>
        </w:trPr>
        <w:tc>
          <w:tcPr>
            <w:tcW w:w="884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1A129A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  <w:r w:rsidRPr="00E37B30">
              <w:rPr>
                <w:rFonts w:ascii="Calibri" w:hAnsi="Calibri"/>
                <w:b/>
                <w:sz w:val="18"/>
                <w:szCs w:val="18"/>
              </w:rPr>
              <w:t>1</w:t>
            </w:r>
            <w:r w:rsidRPr="00E37B30">
              <w:rPr>
                <w:rFonts w:ascii="Calibri" w:hAnsi="Calibri"/>
                <w:b/>
                <w:sz w:val="18"/>
                <w:szCs w:val="18"/>
                <w:vertAlign w:val="superscript"/>
              </w:rPr>
              <w:t>st</w:t>
            </w:r>
            <w:r w:rsidRPr="00E37B30">
              <w:rPr>
                <w:rFonts w:ascii="Calibri" w:hAnsi="Calibri"/>
                <w:b/>
                <w:sz w:val="18"/>
                <w:szCs w:val="18"/>
              </w:rPr>
              <w:t xml:space="preserve"> Auth.</w:t>
            </w:r>
          </w:p>
          <w:p w14:paraId="654876E2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73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05AD3F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D40800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43D817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C5E05E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63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3D5348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14:paraId="13B0E8E5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4D24F8" w:rsidRPr="00E37B30" w14:paraId="2E95FCA4" w14:textId="77777777" w:rsidTr="004D24F8">
        <w:trPr>
          <w:trHeight w:val="987"/>
        </w:trPr>
        <w:tc>
          <w:tcPr>
            <w:tcW w:w="884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14:paraId="20823C77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  <w:p w14:paraId="3F566B7C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  <w:r w:rsidRPr="00E37B30">
              <w:rPr>
                <w:rFonts w:ascii="Calibri" w:hAnsi="Calibri"/>
                <w:b/>
                <w:sz w:val="18"/>
                <w:szCs w:val="18"/>
              </w:rPr>
              <w:t>2</w:t>
            </w:r>
            <w:r w:rsidRPr="00E37B30">
              <w:rPr>
                <w:rFonts w:ascii="Calibri" w:hAnsi="Calibri"/>
                <w:b/>
                <w:sz w:val="18"/>
                <w:szCs w:val="18"/>
                <w:vertAlign w:val="superscript"/>
              </w:rPr>
              <w:t>nd</w:t>
            </w:r>
            <w:r w:rsidRPr="00E37B30">
              <w:rPr>
                <w:rFonts w:ascii="Calibri" w:hAnsi="Calibri"/>
                <w:b/>
                <w:sz w:val="18"/>
                <w:szCs w:val="18"/>
              </w:rPr>
              <w:t xml:space="preserve"> Auth.</w:t>
            </w:r>
          </w:p>
          <w:p w14:paraId="71664E1C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  <w:p w14:paraId="7CCF6EBF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D888DA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06E996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3C09E4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5446F8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337B73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14:paraId="3613BF13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4D24F8" w:rsidRPr="00E37B30" w14:paraId="22DB1C2D" w14:textId="77777777" w:rsidTr="004D24F8">
        <w:trPr>
          <w:trHeight w:val="987"/>
        </w:trPr>
        <w:tc>
          <w:tcPr>
            <w:tcW w:w="884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14:paraId="4B09F705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  <w:p w14:paraId="585653AE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  <w:r w:rsidRPr="00E37B30">
              <w:rPr>
                <w:rFonts w:ascii="Calibri" w:hAnsi="Calibri"/>
                <w:b/>
                <w:sz w:val="18"/>
                <w:szCs w:val="18"/>
              </w:rPr>
              <w:t>3</w:t>
            </w:r>
            <w:r w:rsidRPr="00E37B30">
              <w:rPr>
                <w:rFonts w:ascii="Calibri" w:hAnsi="Calibri"/>
                <w:b/>
                <w:sz w:val="18"/>
                <w:szCs w:val="18"/>
                <w:vertAlign w:val="superscript"/>
              </w:rPr>
              <w:t>rd</w:t>
            </w:r>
            <w:r w:rsidRPr="00E37B30">
              <w:rPr>
                <w:rFonts w:ascii="Calibri" w:hAnsi="Calibri"/>
                <w:b/>
                <w:sz w:val="18"/>
                <w:szCs w:val="18"/>
              </w:rPr>
              <w:t xml:space="preserve"> Auth.</w:t>
            </w:r>
          </w:p>
          <w:p w14:paraId="02D52463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</w:p>
          <w:p w14:paraId="45E1AC34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98103F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B42B0F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E4C721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B7E6F3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23C755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14:paraId="53A2AD31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4D24F8" w:rsidRPr="00E37B30" w14:paraId="3C8CC974" w14:textId="77777777" w:rsidTr="004D24F8">
        <w:trPr>
          <w:trHeight w:val="987"/>
        </w:trPr>
        <w:tc>
          <w:tcPr>
            <w:tcW w:w="884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14:paraId="4AD4A8FD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</w:p>
          <w:p w14:paraId="5B63C60E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  <w:r w:rsidRPr="00E37B30">
              <w:rPr>
                <w:rFonts w:ascii="Calibri" w:hAnsi="Calibri"/>
                <w:b/>
                <w:sz w:val="18"/>
                <w:szCs w:val="18"/>
              </w:rPr>
              <w:t>4</w:t>
            </w:r>
            <w:r w:rsidRPr="00E37B30">
              <w:rPr>
                <w:rFonts w:ascii="Calibri" w:hAnsi="Calibri"/>
                <w:b/>
                <w:sz w:val="18"/>
                <w:szCs w:val="18"/>
                <w:vertAlign w:val="superscript"/>
              </w:rPr>
              <w:t>th</w:t>
            </w:r>
            <w:r w:rsidRPr="00E37B30">
              <w:rPr>
                <w:rFonts w:ascii="Calibri" w:hAnsi="Calibri"/>
                <w:b/>
                <w:sz w:val="18"/>
                <w:szCs w:val="18"/>
              </w:rPr>
              <w:t xml:space="preserve"> Auth.</w:t>
            </w:r>
          </w:p>
          <w:p w14:paraId="1DB1E041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</w:p>
          <w:p w14:paraId="4BF4D6EF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E666F2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07F667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84B8DF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B4E241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58CDFF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14:paraId="75E3BB13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4D24F8" w:rsidRPr="00E37B30" w14:paraId="1C99E930" w14:textId="77777777" w:rsidTr="004D24F8">
        <w:trPr>
          <w:trHeight w:val="987"/>
        </w:trPr>
        <w:tc>
          <w:tcPr>
            <w:tcW w:w="884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14:paraId="0019433B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Add if needed</w:t>
            </w:r>
          </w:p>
          <w:p w14:paraId="6434EAF9" w14:textId="77777777" w:rsidR="004D24F8" w:rsidRPr="00E37B30" w:rsidRDefault="004D24F8" w:rsidP="004D24F8">
            <w:pPr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2749AB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20C39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DBBE26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1A90AB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2CDA4B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14:paraId="59BF57D8" w14:textId="77777777" w:rsidR="004D24F8" w:rsidRPr="00E37B30" w:rsidRDefault="004D24F8" w:rsidP="004D24F8">
            <w:pPr>
              <w:rPr>
                <w:rFonts w:ascii="Calibri" w:hAnsi="Calibri"/>
                <w:sz w:val="18"/>
                <w:szCs w:val="18"/>
              </w:rPr>
            </w:pPr>
          </w:p>
        </w:tc>
      </w:tr>
    </w:tbl>
    <w:p w14:paraId="7AB9014E" w14:textId="45327A5E" w:rsidR="00461664" w:rsidRDefault="00461664">
      <w:pPr>
        <w:rPr>
          <w:b/>
        </w:rPr>
      </w:pPr>
    </w:p>
    <w:p w14:paraId="7ACB8E67" w14:textId="79BC6FA5" w:rsidR="000B41C7" w:rsidRDefault="00D96815">
      <w:pPr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</w:t>
      </w:r>
    </w:p>
    <w:p w14:paraId="753EFB9E" w14:textId="77777777" w:rsidR="000B41C7" w:rsidRPr="000B41C7" w:rsidRDefault="000B41C7" w:rsidP="000B41C7"/>
    <w:p w14:paraId="38773944" w14:textId="77777777" w:rsidR="000B41C7" w:rsidRPr="000B41C7" w:rsidRDefault="000B41C7" w:rsidP="000B41C7"/>
    <w:p w14:paraId="3FE96674" w14:textId="77777777" w:rsidR="000B41C7" w:rsidRPr="000B41C7" w:rsidRDefault="000B41C7" w:rsidP="000B41C7"/>
    <w:p w14:paraId="08F52594" w14:textId="77777777" w:rsidR="000B41C7" w:rsidRPr="000B41C7" w:rsidRDefault="000B41C7" w:rsidP="000B41C7"/>
    <w:p w14:paraId="4243B998" w14:textId="77777777" w:rsidR="000B41C7" w:rsidRPr="000B41C7" w:rsidRDefault="000B41C7" w:rsidP="000B41C7"/>
    <w:p w14:paraId="4F3D4865" w14:textId="77777777" w:rsidR="000B41C7" w:rsidRPr="000B41C7" w:rsidRDefault="000B41C7" w:rsidP="000B41C7"/>
    <w:p w14:paraId="4B496C70" w14:textId="77777777" w:rsidR="000B41C7" w:rsidRPr="000B41C7" w:rsidRDefault="000B41C7" w:rsidP="000B41C7"/>
    <w:p w14:paraId="3F83BC07" w14:textId="77777777" w:rsidR="000B41C7" w:rsidRPr="000B41C7" w:rsidRDefault="000B41C7" w:rsidP="000B41C7"/>
    <w:p w14:paraId="61EE7DA3" w14:textId="77777777" w:rsidR="000B41C7" w:rsidRPr="000B41C7" w:rsidRDefault="000B41C7" w:rsidP="000B41C7"/>
    <w:p w14:paraId="3B114AB9" w14:textId="77777777" w:rsidR="000B41C7" w:rsidRPr="000B41C7" w:rsidRDefault="000B41C7" w:rsidP="000B41C7"/>
    <w:p w14:paraId="56EA7504" w14:textId="77777777" w:rsidR="000B41C7" w:rsidRPr="000B41C7" w:rsidRDefault="000B41C7" w:rsidP="000B41C7"/>
    <w:p w14:paraId="10F3A25E" w14:textId="77777777" w:rsidR="000B41C7" w:rsidRPr="000B41C7" w:rsidRDefault="000B41C7" w:rsidP="000B41C7"/>
    <w:p w14:paraId="7AFE72C2" w14:textId="77777777" w:rsidR="000B41C7" w:rsidRPr="000B41C7" w:rsidRDefault="000B41C7" w:rsidP="000B41C7"/>
    <w:p w14:paraId="302A06B0" w14:textId="77777777" w:rsidR="000B41C7" w:rsidRPr="000B41C7" w:rsidRDefault="000B41C7" w:rsidP="000B41C7"/>
    <w:p w14:paraId="17CC62D4" w14:textId="77777777" w:rsidR="000B41C7" w:rsidRPr="000B41C7" w:rsidRDefault="000B41C7" w:rsidP="000B41C7"/>
    <w:p w14:paraId="4649192D" w14:textId="77777777" w:rsidR="000B41C7" w:rsidRPr="000B41C7" w:rsidRDefault="000B41C7" w:rsidP="000B41C7"/>
    <w:p w14:paraId="4D13FB89" w14:textId="69C7DCD1" w:rsidR="000B41C7" w:rsidRDefault="000B41C7" w:rsidP="000B41C7"/>
    <w:p w14:paraId="487C658A" w14:textId="67502E68" w:rsidR="000B41C7" w:rsidRPr="000B41C7" w:rsidRDefault="000B41C7" w:rsidP="000B41C7">
      <w:pPr>
        <w:rPr>
          <w:rFonts w:ascii="Times New Roman" w:hAnsi="Times New Roman" w:cs="Times New Roman"/>
          <w:i/>
          <w:sz w:val="24"/>
          <w:szCs w:val="24"/>
        </w:rPr>
      </w:pPr>
      <w:r w:rsidRPr="000B41C7">
        <w:rPr>
          <w:rFonts w:ascii="Times New Roman" w:hAnsi="Times New Roman" w:cs="Times New Roman"/>
          <w:i/>
          <w:sz w:val="24"/>
          <w:szCs w:val="24"/>
        </w:rPr>
        <w:t xml:space="preserve">*Make sure to fill </w:t>
      </w:r>
      <w:r>
        <w:rPr>
          <w:rFonts w:ascii="Times New Roman" w:hAnsi="Times New Roman" w:cs="Times New Roman"/>
          <w:i/>
          <w:sz w:val="24"/>
          <w:szCs w:val="24"/>
        </w:rPr>
        <w:t xml:space="preserve">in </w:t>
      </w:r>
      <w:r w:rsidRPr="000B41C7">
        <w:rPr>
          <w:rFonts w:ascii="Times New Roman" w:hAnsi="Times New Roman" w:cs="Times New Roman"/>
          <w:i/>
          <w:sz w:val="24"/>
          <w:szCs w:val="24"/>
        </w:rPr>
        <w:t>all the required information in this form for further processing of the manuscript.</w:t>
      </w:r>
    </w:p>
    <w:p w14:paraId="336F1B70" w14:textId="77777777" w:rsidR="00D96815" w:rsidRPr="000B41C7" w:rsidRDefault="00D96815" w:rsidP="000B41C7"/>
    <w:sectPr w:rsidR="00D96815" w:rsidRPr="000B41C7" w:rsidSect="004D24F8">
      <w:footerReference w:type="default" r:id="rId10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AE993B" w14:textId="77777777" w:rsidR="00F36A28" w:rsidRDefault="00F36A28" w:rsidP="00983423">
      <w:pPr>
        <w:spacing w:after="0" w:line="240" w:lineRule="auto"/>
      </w:pPr>
      <w:r>
        <w:separator/>
      </w:r>
    </w:p>
  </w:endnote>
  <w:endnote w:type="continuationSeparator" w:id="0">
    <w:p w14:paraId="4900DB46" w14:textId="77777777" w:rsidR="00F36A28" w:rsidRDefault="00F36A28" w:rsidP="00983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zooka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AE558" w14:textId="77777777" w:rsidR="00244650" w:rsidRDefault="00244650" w:rsidP="00244650">
    <w:pPr>
      <w:spacing w:after="0"/>
      <w:jc w:val="center"/>
      <w:rPr>
        <w:sz w:val="20"/>
        <w:szCs w:val="20"/>
      </w:rPr>
    </w:pPr>
    <w:r>
      <w:rPr>
        <w:rFonts w:ascii="Bazooka" w:hAnsi="Bazooka"/>
        <w:sz w:val="20"/>
        <w:szCs w:val="20"/>
      </w:rPr>
      <w:t>JISR Office Room No. 200, 1</w:t>
    </w:r>
    <w:r w:rsidRPr="005B17DC">
      <w:rPr>
        <w:rFonts w:ascii="Bazooka" w:hAnsi="Bazooka"/>
        <w:sz w:val="20"/>
        <w:szCs w:val="20"/>
        <w:vertAlign w:val="superscript"/>
      </w:rPr>
      <w:t>st</w:t>
    </w:r>
    <w:r>
      <w:rPr>
        <w:rFonts w:ascii="Bazooka" w:hAnsi="Bazooka"/>
        <w:sz w:val="20"/>
        <w:szCs w:val="20"/>
      </w:rPr>
      <w:t xml:space="preserve"> Floor, 154 Campus, </w:t>
    </w:r>
    <w:r w:rsidRPr="00906276">
      <w:rPr>
        <w:rFonts w:ascii="Bazooka" w:hAnsi="Bazooka"/>
        <w:sz w:val="20"/>
        <w:szCs w:val="20"/>
      </w:rPr>
      <w:t>SZABIST</w:t>
    </w:r>
    <w:r w:rsidRPr="00906276">
      <w:rPr>
        <w:sz w:val="20"/>
        <w:szCs w:val="20"/>
      </w:rPr>
      <w:t>, Karachi</w:t>
    </w:r>
    <w:r>
      <w:rPr>
        <w:sz w:val="20"/>
        <w:szCs w:val="20"/>
      </w:rPr>
      <w:t xml:space="preserve"> </w:t>
    </w:r>
  </w:p>
  <w:p w14:paraId="53BD320A" w14:textId="77777777" w:rsidR="00244650" w:rsidRPr="009C0F89" w:rsidRDefault="00244650" w:rsidP="00244650">
    <w:pPr>
      <w:spacing w:after="0"/>
      <w:jc w:val="center"/>
      <w:rPr>
        <w:sz w:val="20"/>
        <w:szCs w:val="20"/>
      </w:rPr>
    </w:pPr>
    <w:r w:rsidRPr="00906276">
      <w:rPr>
        <w:sz w:val="20"/>
        <w:szCs w:val="20"/>
      </w:rPr>
      <w:t xml:space="preserve">E-mail: </w:t>
    </w:r>
    <w:hyperlink r:id="rId1" w:history="1">
      <w:r w:rsidRPr="003C4669">
        <w:rPr>
          <w:rStyle w:val="Hyperlink"/>
          <w:sz w:val="18"/>
          <w:szCs w:val="18"/>
        </w:rPr>
        <w:t>jisr.msse@szabist.edu.pk</w:t>
      </w:r>
    </w:hyperlink>
    <w:r>
      <w:rPr>
        <w:sz w:val="18"/>
        <w:szCs w:val="18"/>
      </w:rPr>
      <w:t xml:space="preserve"> </w:t>
    </w:r>
  </w:p>
  <w:p w14:paraId="503E8CEF" w14:textId="126F83F1" w:rsidR="00983423" w:rsidRDefault="00983423">
    <w:pPr>
      <w:pStyle w:val="Footer"/>
    </w:pPr>
  </w:p>
  <w:p w14:paraId="3B50DE0D" w14:textId="77777777" w:rsidR="00983423" w:rsidRDefault="009834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D4CB15" w14:textId="77777777" w:rsidR="00F36A28" w:rsidRDefault="00F36A28" w:rsidP="00983423">
      <w:pPr>
        <w:spacing w:after="0" w:line="240" w:lineRule="auto"/>
      </w:pPr>
      <w:r>
        <w:separator/>
      </w:r>
    </w:p>
  </w:footnote>
  <w:footnote w:type="continuationSeparator" w:id="0">
    <w:p w14:paraId="66E8A5AF" w14:textId="77777777" w:rsidR="00F36A28" w:rsidRDefault="00F36A28" w:rsidP="009834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78138F"/>
    <w:multiLevelType w:val="multilevel"/>
    <w:tmpl w:val="EF205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DU3NDc3NLSwMDFQ0lEKTi0uzszPAykwrAUAydi2iSwAAAA="/>
  </w:docVars>
  <w:rsids>
    <w:rsidRoot w:val="008B609F"/>
    <w:rsid w:val="00071B6C"/>
    <w:rsid w:val="000B41C7"/>
    <w:rsid w:val="0022312A"/>
    <w:rsid w:val="00244650"/>
    <w:rsid w:val="00391E08"/>
    <w:rsid w:val="00461664"/>
    <w:rsid w:val="004D24F8"/>
    <w:rsid w:val="00605F11"/>
    <w:rsid w:val="00625CEB"/>
    <w:rsid w:val="00744ADF"/>
    <w:rsid w:val="008B609F"/>
    <w:rsid w:val="009435DA"/>
    <w:rsid w:val="009444A3"/>
    <w:rsid w:val="00983423"/>
    <w:rsid w:val="009B1ED6"/>
    <w:rsid w:val="00BB45C8"/>
    <w:rsid w:val="00D478BE"/>
    <w:rsid w:val="00D96815"/>
    <w:rsid w:val="00E50738"/>
    <w:rsid w:val="00F36A28"/>
    <w:rsid w:val="00F82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904A4"/>
  <w15:chartTrackingRefBased/>
  <w15:docId w15:val="{2A02634D-2A1F-44A2-B940-307A5B168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3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1B6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1B6C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98342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834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423"/>
  </w:style>
  <w:style w:type="paragraph" w:styleId="Footer">
    <w:name w:val="footer"/>
    <w:basedOn w:val="Normal"/>
    <w:link w:val="FooterChar"/>
    <w:uiPriority w:val="99"/>
    <w:unhideWhenUsed/>
    <w:rsid w:val="009834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4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isrmsse.szabist.edu.pk/index.php/szabist/policie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isr.msse@szabist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8FE58-80AF-4DBD-AE0A-E6198A7F7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a Abro</dc:creator>
  <cp:keywords/>
  <dc:description/>
  <cp:lastModifiedBy>Elsa Abro</cp:lastModifiedBy>
  <cp:revision>5</cp:revision>
  <cp:lastPrinted>2023-03-02T09:55:00Z</cp:lastPrinted>
  <dcterms:created xsi:type="dcterms:W3CDTF">2023-03-14T13:01:00Z</dcterms:created>
  <dcterms:modified xsi:type="dcterms:W3CDTF">2023-05-0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0183bcfd8466c8bcf6b91170eed7c64d8697390b6398e43e9fd9483df0349b</vt:lpwstr>
  </property>
</Properties>
</file>